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3-how-many-groups"/>
      <w:r>
        <w:t xml:space="preserve">Unit 3 Lesson 3: How Many Groups?</w:t>
      </w:r>
      <w:bookmarkEnd w:id="20"/>
    </w:p>
    <w:p>
      <w:pPr>
        <w:pStyle w:val="Heading3"/>
      </w:pPr>
      <w:bookmarkStart w:id="21" w:name="how-many-of-these-in-that-warm-up"/>
      <w:r>
        <w:t xml:space="preserve">1 How Many of These in Tha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1" name="Picture"/>
            <a:graphic>
              <a:graphicData uri="http://schemas.openxmlformats.org/drawingml/2006/picture">
                <pic:pic>
                  <pic:nvPicPr>
                    <pic:cNvPr descr="/app/tmp/embedder-1605934482.0895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1" name="Picture"/>
            <a:graphic>
              <a:graphicData uri="http://schemas.openxmlformats.org/drawingml/2006/picture">
                <pic:pic>
                  <pic:nvPicPr>
                    <pic:cNvPr descr="/app/tmp/embedder-1605934482.1123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5a611905b730a0019a6592b0b11c714bd4d2b40"/>
      <w:r>
        <w:t xml:space="preserve">2 Representing Groups of Fractions with Tape Diagram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482.1890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wasn’t sure how to deal with the remainder.</w:t>
      </w:r>
    </w:p>
    <w:p>
      <w:pPr>
        <w:numPr>
          <w:ilvl w:val="1"/>
          <w:numId w:val="1003"/>
        </w:numPr>
      </w:pPr>
      <w:r>
        <w:t xml:space="preserve">Diego says, “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ecause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ctangle.”</w:t>
      </w:r>
    </w:p>
    <w:p>
      <w:pPr>
        <w:numPr>
          <w:ilvl w:val="1"/>
          <w:numId w:val="1003"/>
        </w:numPr>
      </w:pPr>
      <w:r>
        <w:t xml:space="preserve">Jada says, “I think 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there are,’ we should compare the leftover part to a group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group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 question. Then, draw a tape diagram and find the answer.</w:t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2.212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2.234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2.2558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inding-number-of-groups"/>
      <w:r>
        <w:t xml:space="preserve">3 Finding Number of Group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5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6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5"/>
        </w:numPr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. Then, find the answer and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43Z</dcterms:created>
  <dcterms:modified xsi:type="dcterms:W3CDTF">2020-11-21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3IGTK7cLTVtmRLbwUSzkiljYClpbYbnb7al94tYGNbyCusojTrRAIpwPaXdrzLuq9KSt5BoVeLUbu6u3j2rg==</vt:lpwstr>
  </property>
</Properties>
</file>